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A6ABE" w14:textId="79054B9A" w:rsidR="00736CDA" w:rsidRPr="00551CC3" w:rsidRDefault="001518CF" w:rsidP="00BF4A25">
      <w:pPr>
        <w:spacing w:after="0" w:line="0" w:lineRule="atLeast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51CC3">
        <w:rPr>
          <w:rFonts w:ascii="Times New Roman" w:hAnsi="Times New Roman" w:cs="Times New Roman"/>
          <w:b/>
          <w:bCs/>
          <w:sz w:val="36"/>
          <w:szCs w:val="36"/>
        </w:rPr>
        <w:t>Anthony Urbina</w:t>
      </w:r>
    </w:p>
    <w:p w14:paraId="22BBBDD2" w14:textId="612AFA9B" w:rsidR="00FC4037" w:rsidRDefault="001518CF" w:rsidP="00BF4A25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1518CF">
        <w:rPr>
          <w:rFonts w:ascii="Times New Roman" w:hAnsi="Times New Roman" w:cs="Times New Roman"/>
        </w:rPr>
        <w:t>Aurbina5@rockets.utoledo.edu</w:t>
      </w:r>
      <w:r>
        <w:rPr>
          <w:rFonts w:ascii="Times New Roman" w:hAnsi="Times New Roman" w:cs="Times New Roman"/>
        </w:rPr>
        <w:t xml:space="preserve"> </w:t>
      </w:r>
      <w:r w:rsidRPr="001518CF"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 xml:space="preserve"> </w:t>
      </w:r>
      <w:r w:rsidR="00F26C1E">
        <w:rPr>
          <w:rFonts w:ascii="Times New Roman" w:hAnsi="Times New Roman" w:cs="Times New Roman"/>
        </w:rPr>
        <w:t>313</w:t>
      </w:r>
      <w:r w:rsidRPr="001518CF">
        <w:rPr>
          <w:rFonts w:ascii="Times New Roman" w:hAnsi="Times New Roman" w:cs="Times New Roman"/>
        </w:rPr>
        <w:t>-</w:t>
      </w:r>
      <w:r w:rsidR="00F26C1E">
        <w:rPr>
          <w:rFonts w:ascii="Times New Roman" w:hAnsi="Times New Roman" w:cs="Times New Roman"/>
        </w:rPr>
        <w:t>282</w:t>
      </w:r>
      <w:r w:rsidRPr="001518CF">
        <w:rPr>
          <w:rFonts w:ascii="Times New Roman" w:hAnsi="Times New Roman" w:cs="Times New Roman"/>
        </w:rPr>
        <w:t>-</w:t>
      </w:r>
      <w:r w:rsidR="00F26C1E">
        <w:rPr>
          <w:rFonts w:ascii="Times New Roman" w:hAnsi="Times New Roman" w:cs="Times New Roman"/>
        </w:rPr>
        <w:t>2579</w:t>
      </w:r>
      <w:r>
        <w:rPr>
          <w:rFonts w:ascii="Times New Roman" w:hAnsi="Times New Roman" w:cs="Times New Roman"/>
        </w:rPr>
        <w:t xml:space="preserve"> </w:t>
      </w:r>
      <w:r w:rsidRPr="001518CF"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 xml:space="preserve"> </w:t>
      </w:r>
      <w:r w:rsidRPr="001518CF">
        <w:rPr>
          <w:rFonts w:ascii="Times New Roman" w:hAnsi="Times New Roman" w:cs="Times New Roman"/>
        </w:rPr>
        <w:t>Toledo, OH 43607</w:t>
      </w:r>
    </w:p>
    <w:p w14:paraId="1D2DDEC1" w14:textId="2963EB87" w:rsidR="00D41D30" w:rsidRPr="00551CC3" w:rsidRDefault="009779FD" w:rsidP="00551CC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51CC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77AF09" wp14:editId="4DCB9C1D">
                <wp:simplePos x="0" y="0"/>
                <wp:positionH relativeFrom="margin">
                  <wp:posOffset>0</wp:posOffset>
                </wp:positionH>
                <wp:positionV relativeFrom="paragraph">
                  <wp:posOffset>143510</wp:posOffset>
                </wp:positionV>
                <wp:extent cx="59150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DF0A19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1.3pt" to="465.7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1518CF" w:rsidRPr="00551CC3">
        <w:rPr>
          <w:rFonts w:ascii="Times New Roman" w:hAnsi="Times New Roman" w:cs="Times New Roman"/>
          <w:b/>
          <w:bCs/>
        </w:rPr>
        <w:t>E</w:t>
      </w:r>
      <w:r w:rsidR="00551CC3" w:rsidRPr="00551CC3">
        <w:rPr>
          <w:rFonts w:ascii="Times New Roman" w:hAnsi="Times New Roman" w:cs="Times New Roman"/>
          <w:b/>
          <w:bCs/>
        </w:rPr>
        <w:t>DUCATION</w:t>
      </w:r>
    </w:p>
    <w:p w14:paraId="4323BD5C" w14:textId="77777777" w:rsidR="00842F8B" w:rsidRDefault="00842F8B" w:rsidP="00BF4A25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B293F03" w14:textId="3862D8CB" w:rsidR="001518CF" w:rsidRDefault="003C3202" w:rsidP="00BF4A25">
      <w:pPr>
        <w:spacing w:after="0" w:line="240" w:lineRule="auto"/>
        <w:rPr>
          <w:rFonts w:ascii="Times New Roman" w:hAnsi="Times New Roman" w:cs="Times New Roman"/>
        </w:rPr>
      </w:pPr>
      <w:r w:rsidRPr="00FC4037">
        <w:rPr>
          <w:rFonts w:ascii="Times New Roman" w:hAnsi="Times New Roman" w:cs="Times New Roman"/>
          <w:b/>
          <w:bCs/>
        </w:rPr>
        <w:t>University of Toledo</w:t>
      </w:r>
      <w:r w:rsidR="00FC4037" w:rsidRPr="00FC4037">
        <w:rPr>
          <w:rFonts w:ascii="Times New Roman" w:hAnsi="Times New Roman" w:cs="Times New Roman"/>
          <w:b/>
          <w:bCs/>
        </w:rPr>
        <w:t xml:space="preserve">, </w:t>
      </w:r>
      <w:r w:rsidR="00FC4037" w:rsidRPr="00FC4037">
        <w:rPr>
          <w:rFonts w:ascii="Times New Roman" w:hAnsi="Times New Roman" w:cs="Times New Roman"/>
        </w:rPr>
        <w:t>College of Engineering</w:t>
      </w:r>
      <w:r w:rsidR="00BF4A25">
        <w:rPr>
          <w:rFonts w:ascii="Times New Roman" w:hAnsi="Times New Roman" w:cs="Times New Roman"/>
        </w:rPr>
        <w:tab/>
      </w:r>
      <w:r w:rsidR="00BF4A25">
        <w:rPr>
          <w:rFonts w:ascii="Times New Roman" w:hAnsi="Times New Roman" w:cs="Times New Roman"/>
        </w:rPr>
        <w:tab/>
      </w:r>
      <w:r w:rsidR="00BF4A25">
        <w:rPr>
          <w:rFonts w:ascii="Times New Roman" w:hAnsi="Times New Roman" w:cs="Times New Roman"/>
        </w:rPr>
        <w:tab/>
      </w:r>
      <w:r w:rsidR="00BF4A25">
        <w:rPr>
          <w:rFonts w:ascii="Times New Roman" w:hAnsi="Times New Roman" w:cs="Times New Roman"/>
        </w:rPr>
        <w:tab/>
      </w:r>
      <w:r w:rsidR="00BF4A25">
        <w:rPr>
          <w:rFonts w:ascii="Times New Roman" w:hAnsi="Times New Roman" w:cs="Times New Roman"/>
        </w:rPr>
        <w:tab/>
      </w:r>
      <w:r w:rsidR="00BF4A25">
        <w:rPr>
          <w:rFonts w:ascii="Times New Roman" w:hAnsi="Times New Roman" w:cs="Times New Roman"/>
        </w:rPr>
        <w:tab/>
      </w:r>
      <w:r w:rsidR="00443F1B">
        <w:rPr>
          <w:rFonts w:ascii="Times New Roman" w:hAnsi="Times New Roman" w:cs="Times New Roman"/>
        </w:rPr>
        <w:t xml:space="preserve">       Toledo, OH</w:t>
      </w:r>
    </w:p>
    <w:p w14:paraId="63945919" w14:textId="0D29416E" w:rsidR="00443F1B" w:rsidRDefault="00A11CA1" w:rsidP="00BF4A2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chelor’s in Computer Science</w:t>
      </w:r>
      <w:r w:rsidR="00CF14F6">
        <w:rPr>
          <w:rFonts w:ascii="Times New Roman" w:hAnsi="Times New Roman" w:cs="Times New Roman"/>
        </w:rPr>
        <w:t xml:space="preserve"> and Engineering Technology (CSET)</w:t>
      </w:r>
      <w:r w:rsidR="008F7660">
        <w:rPr>
          <w:rFonts w:ascii="Times New Roman" w:hAnsi="Times New Roman" w:cs="Times New Roman"/>
        </w:rPr>
        <w:tab/>
        <w:t xml:space="preserve">                         </w:t>
      </w:r>
      <w:r w:rsidR="00E13640">
        <w:rPr>
          <w:rFonts w:ascii="Times New Roman" w:hAnsi="Times New Roman" w:cs="Times New Roman"/>
        </w:rPr>
        <w:t xml:space="preserve">         </w:t>
      </w:r>
      <w:r w:rsidR="00415AA6">
        <w:rPr>
          <w:rFonts w:ascii="Times New Roman" w:hAnsi="Times New Roman" w:cs="Times New Roman"/>
        </w:rPr>
        <w:t xml:space="preserve"> </w:t>
      </w:r>
      <w:r w:rsidR="00222121">
        <w:rPr>
          <w:rFonts w:ascii="Times New Roman" w:hAnsi="Times New Roman" w:cs="Times New Roman"/>
        </w:rPr>
        <w:t>May 2023</w:t>
      </w:r>
    </w:p>
    <w:p w14:paraId="12C3E9EB" w14:textId="69F6E6DD" w:rsidR="00625E4D" w:rsidRDefault="00A17ED6" w:rsidP="00C2573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levant Coursework: </w:t>
      </w:r>
      <w:r w:rsidR="003C23E6">
        <w:rPr>
          <w:rFonts w:ascii="Times New Roman" w:hAnsi="Times New Roman" w:cs="Times New Roman"/>
        </w:rPr>
        <w:t>O</w:t>
      </w:r>
      <w:r w:rsidR="00257FE6">
        <w:rPr>
          <w:rFonts w:ascii="Times New Roman" w:hAnsi="Times New Roman" w:cs="Times New Roman"/>
        </w:rPr>
        <w:t xml:space="preserve">OP </w:t>
      </w:r>
      <w:r w:rsidR="00793D6B">
        <w:rPr>
          <w:rFonts w:ascii="Times New Roman" w:hAnsi="Times New Roman" w:cs="Times New Roman"/>
        </w:rPr>
        <w:t>&amp;</w:t>
      </w:r>
      <w:r w:rsidR="00257FE6">
        <w:rPr>
          <w:rFonts w:ascii="Times New Roman" w:hAnsi="Times New Roman" w:cs="Times New Roman"/>
        </w:rPr>
        <w:t xml:space="preserve"> Data Structures, </w:t>
      </w:r>
      <w:r w:rsidR="001C588F">
        <w:rPr>
          <w:rFonts w:ascii="Times New Roman" w:hAnsi="Times New Roman" w:cs="Times New Roman"/>
        </w:rPr>
        <w:t xml:space="preserve">Discrete Structures, </w:t>
      </w:r>
      <w:r w:rsidR="00450412">
        <w:rPr>
          <w:rFonts w:ascii="Times New Roman" w:hAnsi="Times New Roman" w:cs="Times New Roman"/>
        </w:rPr>
        <w:t xml:space="preserve">Database </w:t>
      </w:r>
      <w:r w:rsidR="00793D6B">
        <w:rPr>
          <w:rFonts w:ascii="Times New Roman" w:hAnsi="Times New Roman" w:cs="Times New Roman"/>
        </w:rPr>
        <w:t>Driven Websites</w:t>
      </w:r>
    </w:p>
    <w:p w14:paraId="3F1A6DD0" w14:textId="456BD3D1" w:rsidR="00F00114" w:rsidRDefault="000165A4" w:rsidP="009779FD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0165A4">
        <w:rPr>
          <w:rFonts w:ascii="Times New Roman" w:hAnsi="Times New Roman" w:cs="Times New Roman"/>
          <w:b/>
          <w:bCs/>
        </w:rPr>
        <w:t>SKILLS</w:t>
      </w:r>
    </w:p>
    <w:p w14:paraId="757ED19E" w14:textId="50071E5D" w:rsidR="00BA3AF8" w:rsidRDefault="009779FD" w:rsidP="00455FE8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51CC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7914AAE" wp14:editId="2BEAC263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15025" cy="9525"/>
                <wp:effectExtent l="0" t="0" r="2857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037341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5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" strokecolor="black [3213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2074B" w14:paraId="7CDC8589" w14:textId="77777777" w:rsidTr="00385882">
        <w:tc>
          <w:tcPr>
            <w:tcW w:w="3116" w:type="dxa"/>
          </w:tcPr>
          <w:p w14:paraId="63DCEE82" w14:textId="6B1C12EC" w:rsidR="00E12683" w:rsidRDefault="00905422" w:rsidP="00EC033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ython</w:t>
            </w:r>
          </w:p>
        </w:tc>
        <w:tc>
          <w:tcPr>
            <w:tcW w:w="3117" w:type="dxa"/>
          </w:tcPr>
          <w:p w14:paraId="2DB6D3C2" w14:textId="4176B537" w:rsidR="00E12683" w:rsidRDefault="00905422" w:rsidP="00EC033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QL</w:t>
            </w:r>
          </w:p>
        </w:tc>
        <w:tc>
          <w:tcPr>
            <w:tcW w:w="3117" w:type="dxa"/>
          </w:tcPr>
          <w:p w14:paraId="59E68DD8" w14:textId="16F76B38" w:rsidR="00E12683" w:rsidRDefault="00905422" w:rsidP="00EC033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xcel</w:t>
            </w:r>
          </w:p>
        </w:tc>
      </w:tr>
      <w:tr w:rsidR="0032074B" w14:paraId="78E6BED2" w14:textId="77777777" w:rsidTr="00385882">
        <w:tc>
          <w:tcPr>
            <w:tcW w:w="3116" w:type="dxa"/>
          </w:tcPr>
          <w:p w14:paraId="32FBD274" w14:textId="285D9BC3" w:rsidR="00E12683" w:rsidRDefault="00905422" w:rsidP="00EC033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eaborn</w:t>
            </w:r>
          </w:p>
        </w:tc>
        <w:tc>
          <w:tcPr>
            <w:tcW w:w="3117" w:type="dxa"/>
          </w:tcPr>
          <w:p w14:paraId="01C58562" w14:textId="75F73CA1" w:rsidR="00E12683" w:rsidRDefault="00905422" w:rsidP="00EC033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BM DB2</w:t>
            </w:r>
          </w:p>
        </w:tc>
        <w:tc>
          <w:tcPr>
            <w:tcW w:w="3117" w:type="dxa"/>
          </w:tcPr>
          <w:p w14:paraId="119AC0E5" w14:textId="47F01E0E" w:rsidR="00E12683" w:rsidRDefault="00F13E87" w:rsidP="00EC033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wer BI</w:t>
            </w:r>
          </w:p>
        </w:tc>
      </w:tr>
      <w:tr w:rsidR="0032074B" w14:paraId="7E84A4A8" w14:textId="77777777" w:rsidTr="00385882">
        <w:tc>
          <w:tcPr>
            <w:tcW w:w="3116" w:type="dxa"/>
          </w:tcPr>
          <w:p w14:paraId="473386E2" w14:textId="088295B5" w:rsidR="00E12683" w:rsidRDefault="00F13E87" w:rsidP="00EC033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yTorch</w:t>
            </w:r>
          </w:p>
        </w:tc>
        <w:tc>
          <w:tcPr>
            <w:tcW w:w="3117" w:type="dxa"/>
          </w:tcPr>
          <w:p w14:paraId="1ECA6B0A" w14:textId="437986F2" w:rsidR="00E12683" w:rsidRDefault="0032074B" w:rsidP="00EC033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yodbc</w:t>
            </w:r>
          </w:p>
        </w:tc>
        <w:tc>
          <w:tcPr>
            <w:tcW w:w="3117" w:type="dxa"/>
          </w:tcPr>
          <w:p w14:paraId="5A767680" w14:textId="77777777" w:rsidR="00E12683" w:rsidRDefault="00443CAD" w:rsidP="00EC0338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ableau</w:t>
            </w:r>
          </w:p>
          <w:p w14:paraId="5679176D" w14:textId="1F2B4804" w:rsidR="00455FE8" w:rsidRDefault="00455FE8" w:rsidP="00455FE8">
            <w:pPr>
              <w:pStyle w:val="ListParagraph"/>
              <w:spacing w:after="0" w:line="276" w:lineRule="auto"/>
              <w:ind w:left="360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2C686FBA" w14:textId="3A683984" w:rsidR="0023226E" w:rsidRDefault="0023226E" w:rsidP="00455FE8">
      <w:pPr>
        <w:spacing w:after="0" w:line="276" w:lineRule="auto"/>
        <w:rPr>
          <w:rFonts w:ascii="Times New Roman" w:hAnsi="Times New Roman" w:cs="Times New Roman"/>
          <w:b/>
          <w:bCs/>
        </w:rPr>
      </w:pPr>
      <w:r w:rsidRPr="00551CC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69968A" wp14:editId="1A016072">
                <wp:simplePos x="0" y="0"/>
                <wp:positionH relativeFrom="margin">
                  <wp:posOffset>0</wp:posOffset>
                </wp:positionH>
                <wp:positionV relativeFrom="paragraph">
                  <wp:posOffset>165735</wp:posOffset>
                </wp:positionV>
                <wp:extent cx="591502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3D20E5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3.05pt" to="465.7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1E788F" w:rsidRPr="00F87446">
        <w:rPr>
          <w:rFonts w:ascii="Times New Roman" w:hAnsi="Times New Roman" w:cs="Times New Roman"/>
          <w:b/>
          <w:bCs/>
        </w:rPr>
        <w:t>P</w:t>
      </w:r>
      <w:r w:rsidR="00F87446" w:rsidRPr="00F87446">
        <w:rPr>
          <w:rFonts w:ascii="Times New Roman" w:hAnsi="Times New Roman" w:cs="Times New Roman"/>
          <w:b/>
          <w:bCs/>
        </w:rPr>
        <w:t>ROFESSIONAL EXPERIENCE</w:t>
      </w:r>
    </w:p>
    <w:p w14:paraId="05F2E7FB" w14:textId="77777777" w:rsidR="00842F8B" w:rsidRDefault="00842F8B" w:rsidP="001C18AB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43BEEC7" w14:textId="4D24558D" w:rsidR="008D1785" w:rsidRPr="0023226E" w:rsidRDefault="008D1785" w:rsidP="0023226E">
      <w:pPr>
        <w:spacing w:after="0" w:line="276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TE Energy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="0000604A">
        <w:rPr>
          <w:rFonts w:ascii="Times New Roman" w:hAnsi="Times New Roman" w:cs="Times New Roman"/>
          <w:b/>
          <w:bCs/>
        </w:rPr>
        <w:t xml:space="preserve">       </w:t>
      </w:r>
      <w:r>
        <w:rPr>
          <w:rFonts w:ascii="Times New Roman" w:hAnsi="Times New Roman" w:cs="Times New Roman"/>
        </w:rPr>
        <w:t>Detroit, MI</w:t>
      </w:r>
    </w:p>
    <w:p w14:paraId="1FBE3D82" w14:textId="231131E6" w:rsidR="0000604A" w:rsidRDefault="0000604A" w:rsidP="0036596C">
      <w:pPr>
        <w:spacing w:after="0" w:line="240" w:lineRule="auto"/>
        <w:rPr>
          <w:rFonts w:ascii="Times New Roman" w:hAnsi="Times New Roman" w:cs="Times New Roman"/>
        </w:rPr>
      </w:pPr>
      <w:r w:rsidRPr="00452588">
        <w:rPr>
          <w:rFonts w:ascii="Times New Roman" w:hAnsi="Times New Roman" w:cs="Times New Roman"/>
          <w:i/>
          <w:iCs/>
        </w:rPr>
        <w:t>Student Co-Op</w:t>
      </w:r>
      <w:r w:rsidR="0036596C">
        <w:rPr>
          <w:rFonts w:ascii="Times New Roman" w:hAnsi="Times New Roman" w:cs="Times New Roman"/>
        </w:rPr>
        <w:tab/>
      </w:r>
      <w:r w:rsidR="0036596C">
        <w:rPr>
          <w:rFonts w:ascii="Times New Roman" w:hAnsi="Times New Roman" w:cs="Times New Roman"/>
        </w:rPr>
        <w:tab/>
      </w:r>
      <w:r w:rsidR="0036596C">
        <w:rPr>
          <w:rFonts w:ascii="Times New Roman" w:hAnsi="Times New Roman" w:cs="Times New Roman"/>
        </w:rPr>
        <w:tab/>
      </w:r>
      <w:r w:rsidR="0036596C">
        <w:rPr>
          <w:rFonts w:ascii="Times New Roman" w:hAnsi="Times New Roman" w:cs="Times New Roman"/>
        </w:rPr>
        <w:tab/>
      </w:r>
      <w:r w:rsidR="0036596C">
        <w:rPr>
          <w:rFonts w:ascii="Times New Roman" w:hAnsi="Times New Roman" w:cs="Times New Roman"/>
        </w:rPr>
        <w:tab/>
      </w:r>
      <w:r w:rsidR="00A43F3B">
        <w:rPr>
          <w:rFonts w:ascii="Times New Roman" w:hAnsi="Times New Roman" w:cs="Times New Roman"/>
        </w:rPr>
        <w:tab/>
      </w:r>
      <w:r w:rsidR="00A43F3B">
        <w:rPr>
          <w:rFonts w:ascii="Times New Roman" w:hAnsi="Times New Roman" w:cs="Times New Roman"/>
        </w:rPr>
        <w:tab/>
      </w:r>
      <w:r w:rsidR="00A43F3B">
        <w:rPr>
          <w:rFonts w:ascii="Times New Roman" w:hAnsi="Times New Roman" w:cs="Times New Roman"/>
        </w:rPr>
        <w:tab/>
      </w:r>
      <w:r w:rsidR="00181DC8">
        <w:rPr>
          <w:rFonts w:ascii="Times New Roman" w:hAnsi="Times New Roman" w:cs="Times New Roman"/>
        </w:rPr>
        <w:t xml:space="preserve">                </w:t>
      </w:r>
      <w:r w:rsidR="00A43F3B">
        <w:rPr>
          <w:rFonts w:ascii="Times New Roman" w:hAnsi="Times New Roman" w:cs="Times New Roman"/>
        </w:rPr>
        <w:t>August 2021</w:t>
      </w:r>
      <w:r w:rsidR="00181DC8">
        <w:rPr>
          <w:rFonts w:ascii="Times New Roman" w:hAnsi="Times New Roman" w:cs="Times New Roman"/>
        </w:rPr>
        <w:t xml:space="preserve"> - Present</w:t>
      </w:r>
    </w:p>
    <w:p w14:paraId="3D95B79A" w14:textId="0FAEC4E6" w:rsidR="00431407" w:rsidRDefault="00864C53" w:rsidP="009452C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 </w:t>
      </w:r>
      <w:r w:rsidR="00431407">
        <w:rPr>
          <w:rFonts w:ascii="Times New Roman" w:hAnsi="Times New Roman" w:cs="Times New Roman"/>
        </w:rPr>
        <w:t>Python scripts for Power BI to visualize</w:t>
      </w:r>
      <w:r>
        <w:rPr>
          <w:rFonts w:ascii="Times New Roman" w:hAnsi="Times New Roman" w:cs="Times New Roman"/>
        </w:rPr>
        <w:t xml:space="preserve"> and sort</w:t>
      </w:r>
      <w:r w:rsidR="00311413">
        <w:rPr>
          <w:rFonts w:ascii="Times New Roman" w:hAnsi="Times New Roman" w:cs="Times New Roman"/>
        </w:rPr>
        <w:t xml:space="preserve"> primary customers by </w:t>
      </w:r>
      <w:r w:rsidR="00C75159">
        <w:rPr>
          <w:rFonts w:ascii="Times New Roman" w:hAnsi="Times New Roman" w:cs="Times New Roman"/>
        </w:rPr>
        <w:t xml:space="preserve">yearly </w:t>
      </w:r>
      <w:r w:rsidR="00311413">
        <w:rPr>
          <w:rFonts w:ascii="Times New Roman" w:hAnsi="Times New Roman" w:cs="Times New Roman"/>
        </w:rPr>
        <w:t>outage</w:t>
      </w:r>
      <w:r>
        <w:rPr>
          <w:rFonts w:ascii="Times New Roman" w:hAnsi="Times New Roman" w:cs="Times New Roman"/>
        </w:rPr>
        <w:t>s</w:t>
      </w:r>
      <w:r w:rsidR="00311413">
        <w:rPr>
          <w:rFonts w:ascii="Times New Roman" w:hAnsi="Times New Roman" w:cs="Times New Roman"/>
        </w:rPr>
        <w:t xml:space="preserve"> </w:t>
      </w:r>
    </w:p>
    <w:p w14:paraId="23C262E9" w14:textId="50E1EE10" w:rsidR="00F974DC" w:rsidRDefault="006C1459" w:rsidP="0045258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earching </w:t>
      </w:r>
      <w:r w:rsidR="00021A8D">
        <w:rPr>
          <w:rFonts w:ascii="Times New Roman" w:hAnsi="Times New Roman" w:cs="Times New Roman"/>
        </w:rPr>
        <w:t xml:space="preserve">manual </w:t>
      </w:r>
      <w:r>
        <w:rPr>
          <w:rFonts w:ascii="Times New Roman" w:hAnsi="Times New Roman" w:cs="Times New Roman"/>
        </w:rPr>
        <w:t xml:space="preserve">tasks that can possibly </w:t>
      </w:r>
      <w:r w:rsidR="00F974DC">
        <w:rPr>
          <w:rFonts w:ascii="Times New Roman" w:hAnsi="Times New Roman" w:cs="Times New Roman"/>
        </w:rPr>
        <w:t>automated</w:t>
      </w:r>
      <w:r w:rsidR="00CF5E10">
        <w:rPr>
          <w:rFonts w:ascii="Times New Roman" w:hAnsi="Times New Roman" w:cs="Times New Roman"/>
        </w:rPr>
        <w:t xml:space="preserve"> with Python </w:t>
      </w:r>
    </w:p>
    <w:p w14:paraId="2057569E" w14:textId="77777777" w:rsidR="00EC286C" w:rsidRDefault="00DC586B" w:rsidP="0045258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DB6DA2">
        <w:rPr>
          <w:rFonts w:ascii="Times New Roman" w:hAnsi="Times New Roman" w:cs="Times New Roman"/>
          <w:b/>
          <w:bCs/>
        </w:rPr>
        <w:t>Application SME</w:t>
      </w:r>
      <w:r>
        <w:rPr>
          <w:rFonts w:ascii="Times New Roman" w:hAnsi="Times New Roman" w:cs="Times New Roman"/>
        </w:rPr>
        <w:t xml:space="preserve"> </w:t>
      </w:r>
      <w:r w:rsidR="00493138">
        <w:rPr>
          <w:rFonts w:ascii="Times New Roman" w:hAnsi="Times New Roman" w:cs="Times New Roman"/>
        </w:rPr>
        <w:t>for web applications and data</w:t>
      </w:r>
      <w:r w:rsidR="00EC286C">
        <w:rPr>
          <w:rFonts w:ascii="Times New Roman" w:hAnsi="Times New Roman" w:cs="Times New Roman"/>
        </w:rPr>
        <w:t>bases migrations</w:t>
      </w:r>
    </w:p>
    <w:p w14:paraId="5522F426" w14:textId="5ECC9FA8" w:rsidR="00452588" w:rsidRDefault="00352CE2" w:rsidP="0045258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arching</w:t>
      </w:r>
      <w:r w:rsidR="00AE2254">
        <w:rPr>
          <w:rFonts w:ascii="Times New Roman" w:hAnsi="Times New Roman" w:cs="Times New Roman"/>
        </w:rPr>
        <w:t xml:space="preserve"> historical files and excel files and </w:t>
      </w:r>
      <w:r w:rsidR="007245BE">
        <w:rPr>
          <w:rFonts w:ascii="Times New Roman" w:hAnsi="Times New Roman" w:cs="Times New Roman"/>
        </w:rPr>
        <w:t xml:space="preserve">extracting the information later </w:t>
      </w:r>
      <w:r>
        <w:rPr>
          <w:rFonts w:ascii="Times New Roman" w:hAnsi="Times New Roman" w:cs="Times New Roman"/>
        </w:rPr>
        <w:t xml:space="preserve">stored </w:t>
      </w:r>
      <w:r w:rsidR="007245BE">
        <w:rPr>
          <w:rFonts w:ascii="Times New Roman" w:hAnsi="Times New Roman" w:cs="Times New Roman"/>
        </w:rPr>
        <w:t xml:space="preserve">into </w:t>
      </w:r>
      <w:r w:rsidR="00C4328C">
        <w:rPr>
          <w:rFonts w:ascii="Times New Roman" w:hAnsi="Times New Roman" w:cs="Times New Roman"/>
        </w:rPr>
        <w:t>SharePoint</w:t>
      </w:r>
    </w:p>
    <w:p w14:paraId="1F9B1B44" w14:textId="77777777" w:rsidR="007171E2" w:rsidRDefault="00792E44" w:rsidP="003A7DC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d </w:t>
      </w:r>
      <w:r w:rsidR="00B43E41">
        <w:rPr>
          <w:rFonts w:ascii="Times New Roman" w:hAnsi="Times New Roman" w:cs="Times New Roman"/>
        </w:rPr>
        <w:t>Power BI</w:t>
      </w:r>
      <w:r w:rsidR="00CD5FFE">
        <w:rPr>
          <w:rFonts w:ascii="Times New Roman" w:hAnsi="Times New Roman" w:cs="Times New Roman"/>
        </w:rPr>
        <w:t xml:space="preserve"> script</w:t>
      </w:r>
      <w:r w:rsidR="00B43E41">
        <w:rPr>
          <w:rFonts w:ascii="Times New Roman" w:hAnsi="Times New Roman" w:cs="Times New Roman"/>
        </w:rPr>
        <w:t xml:space="preserve"> </w:t>
      </w:r>
      <w:r w:rsidR="00DD683A">
        <w:rPr>
          <w:rFonts w:ascii="Times New Roman" w:hAnsi="Times New Roman" w:cs="Times New Roman"/>
        </w:rPr>
        <w:t>that</w:t>
      </w:r>
      <w:r w:rsidR="00B43E41">
        <w:rPr>
          <w:rFonts w:ascii="Times New Roman" w:hAnsi="Times New Roman" w:cs="Times New Roman"/>
        </w:rPr>
        <w:t xml:space="preserve"> connects </w:t>
      </w:r>
      <w:r w:rsidR="00644B75">
        <w:rPr>
          <w:rFonts w:ascii="Times New Roman" w:hAnsi="Times New Roman" w:cs="Times New Roman"/>
        </w:rPr>
        <w:t xml:space="preserve">to SQL Database </w:t>
      </w:r>
      <w:r w:rsidR="00A974E3">
        <w:rPr>
          <w:rFonts w:ascii="Times New Roman" w:hAnsi="Times New Roman" w:cs="Times New Roman"/>
        </w:rPr>
        <w:t xml:space="preserve">for customer queries </w:t>
      </w:r>
      <w:r w:rsidR="00DD683A">
        <w:rPr>
          <w:rFonts w:ascii="Times New Roman" w:hAnsi="Times New Roman" w:cs="Times New Roman"/>
        </w:rPr>
        <w:t>and daily</w:t>
      </w:r>
      <w:r w:rsidR="00AC5BFF">
        <w:rPr>
          <w:rFonts w:ascii="Times New Roman" w:hAnsi="Times New Roman" w:cs="Times New Roman"/>
        </w:rPr>
        <w:t xml:space="preserve"> reports queries</w:t>
      </w:r>
    </w:p>
    <w:p w14:paraId="7D1FCEF6" w14:textId="7674A150" w:rsidR="003A7DC1" w:rsidRDefault="00753665" w:rsidP="003A7DC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duced SQL query application </w:t>
      </w:r>
      <w:r w:rsidR="0070635C">
        <w:rPr>
          <w:rFonts w:ascii="Times New Roman" w:hAnsi="Times New Roman" w:cs="Times New Roman"/>
        </w:rPr>
        <w:t>for my supervisors</w:t>
      </w:r>
      <w:r w:rsidR="00C6376E">
        <w:rPr>
          <w:rFonts w:ascii="Times New Roman" w:hAnsi="Times New Roman" w:cs="Times New Roman"/>
        </w:rPr>
        <w:t xml:space="preserve"> and Operations Analyst to use</w:t>
      </w:r>
      <w:r w:rsidR="00E1640C">
        <w:rPr>
          <w:rFonts w:ascii="Times New Roman" w:hAnsi="Times New Roman" w:cs="Times New Roman"/>
        </w:rPr>
        <w:t xml:space="preserve"> in my department</w:t>
      </w:r>
      <w:r w:rsidR="0070635C">
        <w:rPr>
          <w:rFonts w:ascii="Times New Roman" w:hAnsi="Times New Roman" w:cs="Times New Roman"/>
        </w:rPr>
        <w:t xml:space="preserve"> </w:t>
      </w:r>
    </w:p>
    <w:p w14:paraId="735D6282" w14:textId="120C987A" w:rsidR="00FB5FAB" w:rsidRDefault="00722DA7" w:rsidP="003A7DC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moving duplicate </w:t>
      </w:r>
      <w:r w:rsidR="00F7541D">
        <w:rPr>
          <w:rFonts w:ascii="Times New Roman" w:hAnsi="Times New Roman" w:cs="Times New Roman"/>
        </w:rPr>
        <w:t xml:space="preserve">SQL records for more </w:t>
      </w:r>
      <w:r w:rsidR="007B4960">
        <w:rPr>
          <w:rFonts w:ascii="Times New Roman" w:hAnsi="Times New Roman" w:cs="Times New Roman"/>
        </w:rPr>
        <w:t xml:space="preserve">accurate SQL queries </w:t>
      </w:r>
    </w:p>
    <w:p w14:paraId="3D292A19" w14:textId="77777777" w:rsidR="000664D4" w:rsidRDefault="000664D4" w:rsidP="000664D4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</w:p>
    <w:p w14:paraId="07BB77D5" w14:textId="0772F0FB" w:rsidR="00DE0BFE" w:rsidRDefault="00DE0BFE" w:rsidP="00DE0BFE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DE0BFE">
        <w:rPr>
          <w:rFonts w:ascii="Times New Roman" w:hAnsi="Times New Roman" w:cs="Times New Roman"/>
          <w:b/>
          <w:bCs/>
        </w:rPr>
        <w:t>PROJECTS</w:t>
      </w:r>
    </w:p>
    <w:p w14:paraId="4E86E4DD" w14:textId="50A7490D" w:rsidR="000664D4" w:rsidRDefault="000664D4" w:rsidP="000664D4">
      <w:pPr>
        <w:spacing w:after="0" w:line="240" w:lineRule="auto"/>
        <w:ind w:left="144"/>
        <w:rPr>
          <w:rFonts w:ascii="Times New Roman" w:hAnsi="Times New Roman" w:cs="Times New Roman"/>
          <w:b/>
          <w:bCs/>
        </w:rPr>
      </w:pPr>
      <w:r w:rsidRPr="00551CC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B7847D" wp14:editId="156A437A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591502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013109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55pt,.5pt" to="880.3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3CAA4DBE" w14:textId="4510904E" w:rsidR="000664D4" w:rsidRPr="00C40C10" w:rsidRDefault="00C40C10" w:rsidP="009452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Open-Source</w:t>
      </w:r>
      <w:r w:rsidR="006D5A09">
        <w:rPr>
          <w:rFonts w:ascii="Times New Roman" w:hAnsi="Times New Roman" w:cs="Times New Roman"/>
        </w:rPr>
        <w:t xml:space="preserve"> Intelligence script that collects </w:t>
      </w:r>
      <w:r w:rsidR="0028724B">
        <w:rPr>
          <w:rFonts w:ascii="Times New Roman" w:hAnsi="Times New Roman" w:cs="Times New Roman"/>
        </w:rPr>
        <w:t xml:space="preserve">data from multiple API’s </w:t>
      </w:r>
    </w:p>
    <w:p w14:paraId="121626F7" w14:textId="6787C7A6" w:rsidR="00C40C10" w:rsidRPr="00722FF8" w:rsidRDefault="004E7AC4" w:rsidP="009452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Learning and applying Machine Learning </w:t>
      </w:r>
      <w:r w:rsidR="007D0E8C">
        <w:rPr>
          <w:rFonts w:ascii="Times New Roman" w:hAnsi="Times New Roman" w:cs="Times New Roman"/>
        </w:rPr>
        <w:t xml:space="preserve">for password Cracking </w:t>
      </w:r>
    </w:p>
    <w:p w14:paraId="5F030C1C" w14:textId="53EA1C81" w:rsidR="00722FF8" w:rsidRPr="0049286C" w:rsidRDefault="001F3D46" w:rsidP="009452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Web Scraper </w:t>
      </w:r>
      <w:r w:rsidR="0049286C">
        <w:rPr>
          <w:rFonts w:ascii="Times New Roman" w:hAnsi="Times New Roman" w:cs="Times New Roman"/>
        </w:rPr>
        <w:t xml:space="preserve">that scrapes food images from Reddit </w:t>
      </w:r>
      <w:r w:rsidR="00650BAE">
        <w:rPr>
          <w:rFonts w:ascii="Times New Roman" w:hAnsi="Times New Roman" w:cs="Times New Roman"/>
        </w:rPr>
        <w:t>using beautiful soup</w:t>
      </w:r>
      <w:r w:rsidR="00A36255">
        <w:rPr>
          <w:rFonts w:ascii="Times New Roman" w:hAnsi="Times New Roman" w:cs="Times New Roman"/>
        </w:rPr>
        <w:t xml:space="preserve"> 4</w:t>
      </w:r>
    </w:p>
    <w:p w14:paraId="57EA3596" w14:textId="77777777" w:rsidR="009376A2" w:rsidRPr="009376A2" w:rsidRDefault="006766E5" w:rsidP="009452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Password </w:t>
      </w:r>
      <w:r w:rsidR="004E0468">
        <w:rPr>
          <w:rFonts w:ascii="Times New Roman" w:hAnsi="Times New Roman" w:cs="Times New Roman"/>
        </w:rPr>
        <w:t xml:space="preserve">list generator this will generate </w:t>
      </w:r>
      <w:r w:rsidR="00F34F4C">
        <w:rPr>
          <w:rFonts w:ascii="Times New Roman" w:hAnsi="Times New Roman" w:cs="Times New Roman"/>
        </w:rPr>
        <w:t xml:space="preserve">list of combinations based on given </w:t>
      </w:r>
      <w:r w:rsidR="009B3729">
        <w:rPr>
          <w:rFonts w:ascii="Times New Roman" w:hAnsi="Times New Roman" w:cs="Times New Roman"/>
        </w:rPr>
        <w:t xml:space="preserve">permutations and export them to a text file </w:t>
      </w:r>
    </w:p>
    <w:p w14:paraId="38D9CAB9" w14:textId="364BF4A4" w:rsidR="00E1566B" w:rsidRPr="00E1566B" w:rsidRDefault="002A7A27" w:rsidP="009452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Develop a w</w:t>
      </w:r>
      <w:r w:rsidR="00CA3967">
        <w:rPr>
          <w:rFonts w:ascii="Times New Roman" w:hAnsi="Times New Roman" w:cs="Times New Roman"/>
        </w:rPr>
        <w:t>ebsite to trac</w:t>
      </w:r>
      <w:r>
        <w:rPr>
          <w:rFonts w:ascii="Times New Roman" w:hAnsi="Times New Roman" w:cs="Times New Roman"/>
        </w:rPr>
        <w:t>k Covid statics</w:t>
      </w:r>
      <w:r w:rsidR="00A36255">
        <w:rPr>
          <w:rFonts w:ascii="Times New Roman" w:hAnsi="Times New Roman" w:cs="Times New Roman"/>
        </w:rPr>
        <w:t xml:space="preserve"> </w:t>
      </w:r>
      <w:r w:rsidR="00860824">
        <w:rPr>
          <w:rFonts w:ascii="Times New Roman" w:hAnsi="Times New Roman" w:cs="Times New Roman"/>
        </w:rPr>
        <w:t xml:space="preserve">using HTML, CSS, and </w:t>
      </w:r>
      <w:proofErr w:type="spellStart"/>
      <w:r w:rsidR="00860824">
        <w:rPr>
          <w:rFonts w:ascii="Times New Roman" w:hAnsi="Times New Roman" w:cs="Times New Roman"/>
        </w:rPr>
        <w:t>Javascript</w:t>
      </w:r>
      <w:proofErr w:type="spellEnd"/>
    </w:p>
    <w:p w14:paraId="416CCA62" w14:textId="072E8B4B" w:rsidR="00D92587" w:rsidRPr="002A692F" w:rsidRDefault="007351F5" w:rsidP="009452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GUI grading application created in Visual Basic </w:t>
      </w:r>
    </w:p>
    <w:p w14:paraId="1FA278CA" w14:textId="03CFE759" w:rsidR="002A692F" w:rsidRPr="00D92587" w:rsidRDefault="00CB2EE3" w:rsidP="009452C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Designed social </w:t>
      </w:r>
      <w:r w:rsidR="002F149E">
        <w:rPr>
          <w:rFonts w:ascii="Times New Roman" w:hAnsi="Times New Roman" w:cs="Times New Roman"/>
        </w:rPr>
        <w:t>media front-end app using Flutter</w:t>
      </w:r>
    </w:p>
    <w:p w14:paraId="5B282099" w14:textId="77777777" w:rsidR="00D92587" w:rsidRDefault="00D92587" w:rsidP="00D92587">
      <w:pPr>
        <w:spacing w:after="0" w:line="240" w:lineRule="auto"/>
        <w:rPr>
          <w:rFonts w:ascii="Times New Roman" w:hAnsi="Times New Roman" w:cs="Times New Roman"/>
        </w:rPr>
      </w:pPr>
    </w:p>
    <w:p w14:paraId="130AC044" w14:textId="52A17619" w:rsidR="00DE0BFE" w:rsidRDefault="00846004" w:rsidP="00846004">
      <w:pPr>
        <w:spacing w:after="0" w:line="276" w:lineRule="auto"/>
        <w:rPr>
          <w:rFonts w:ascii="Times New Roman" w:hAnsi="Times New Roman" w:cs="Times New Roman"/>
          <w:b/>
          <w:bCs/>
        </w:rPr>
      </w:pPr>
      <w:r w:rsidRPr="00846004">
        <w:rPr>
          <w:rFonts w:ascii="Times New Roman" w:hAnsi="Times New Roman" w:cs="Times New Roman"/>
          <w:b/>
          <w:bCs/>
        </w:rPr>
        <w:t>RESEARCH</w:t>
      </w:r>
      <w:r w:rsidR="00CA3967" w:rsidRPr="00846004">
        <w:rPr>
          <w:rFonts w:ascii="Times New Roman" w:hAnsi="Times New Roman" w:cs="Times New Roman"/>
          <w:b/>
          <w:bCs/>
        </w:rPr>
        <w:t xml:space="preserve"> </w:t>
      </w:r>
      <w:r w:rsidR="009B3729" w:rsidRPr="00846004">
        <w:rPr>
          <w:rFonts w:ascii="Times New Roman" w:hAnsi="Times New Roman" w:cs="Times New Roman"/>
          <w:b/>
          <w:bCs/>
        </w:rPr>
        <w:t xml:space="preserve"> </w:t>
      </w:r>
      <w:r w:rsidR="00F34F4C" w:rsidRPr="00846004">
        <w:rPr>
          <w:rFonts w:ascii="Times New Roman" w:hAnsi="Times New Roman" w:cs="Times New Roman"/>
          <w:b/>
          <w:bCs/>
        </w:rPr>
        <w:t xml:space="preserve"> </w:t>
      </w:r>
      <w:r w:rsidR="00F741DD" w:rsidRPr="00846004">
        <w:rPr>
          <w:rFonts w:ascii="Times New Roman" w:hAnsi="Times New Roman" w:cs="Times New Roman"/>
          <w:b/>
          <w:bCs/>
        </w:rPr>
        <w:t xml:space="preserve"> </w:t>
      </w:r>
      <w:r w:rsidR="008B49A4" w:rsidRPr="00846004">
        <w:rPr>
          <w:rFonts w:ascii="Times New Roman" w:hAnsi="Times New Roman" w:cs="Times New Roman"/>
          <w:b/>
          <w:bCs/>
        </w:rPr>
        <w:t xml:space="preserve"> </w:t>
      </w:r>
    </w:p>
    <w:p w14:paraId="173C83F6" w14:textId="5E987D1E" w:rsidR="00846004" w:rsidRDefault="00846004" w:rsidP="00846004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551CC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0A2126" wp14:editId="59A6717D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1502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763B27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5.7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0567315F" w14:textId="08F00E54" w:rsidR="001C18AB" w:rsidRDefault="00D5500D" w:rsidP="00904C5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ying</w:t>
      </w:r>
      <w:r w:rsidR="00CA51AB">
        <w:rPr>
          <w:rFonts w:ascii="Times New Roman" w:hAnsi="Times New Roman" w:cs="Times New Roman"/>
        </w:rPr>
        <w:t xml:space="preserve"> </w:t>
      </w:r>
      <w:r w:rsidR="00FE777C">
        <w:rPr>
          <w:rFonts w:ascii="Times New Roman" w:hAnsi="Times New Roman" w:cs="Times New Roman"/>
        </w:rPr>
        <w:t>where you can collect</w:t>
      </w:r>
      <w:r w:rsidR="00897980">
        <w:rPr>
          <w:rFonts w:ascii="Times New Roman" w:hAnsi="Times New Roman" w:cs="Times New Roman"/>
        </w:rPr>
        <w:t xml:space="preserve"> sources of</w:t>
      </w:r>
      <w:r w:rsidR="00FE777C">
        <w:rPr>
          <w:rFonts w:ascii="Times New Roman" w:hAnsi="Times New Roman" w:cs="Times New Roman"/>
        </w:rPr>
        <w:t xml:space="preserve"> </w:t>
      </w:r>
      <w:r w:rsidR="00C14B1A">
        <w:rPr>
          <w:rFonts w:ascii="Times New Roman" w:hAnsi="Times New Roman" w:cs="Times New Roman"/>
        </w:rPr>
        <w:t xml:space="preserve">data for open-source intelligence and how that data can be manipulated </w:t>
      </w:r>
    </w:p>
    <w:p w14:paraId="64B52057" w14:textId="28DF0C41" w:rsidR="00C14B1A" w:rsidRDefault="00794987" w:rsidP="00904C5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earching </w:t>
      </w:r>
      <w:r w:rsidR="00290014">
        <w:rPr>
          <w:rFonts w:ascii="Times New Roman" w:hAnsi="Times New Roman" w:cs="Times New Roman"/>
        </w:rPr>
        <w:t xml:space="preserve">and developing machine learning algorithm for password cracking </w:t>
      </w:r>
    </w:p>
    <w:p w14:paraId="0FE5D363" w14:textId="6126EFB2" w:rsidR="00130B96" w:rsidRDefault="00F25F85" w:rsidP="00904C5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="004445E1">
        <w:rPr>
          <w:rFonts w:ascii="Times New Roman" w:hAnsi="Times New Roman" w:cs="Times New Roman"/>
        </w:rPr>
        <w:t xml:space="preserve">an area code scanner to validate </w:t>
      </w:r>
      <w:r w:rsidR="0084309D">
        <w:rPr>
          <w:rFonts w:ascii="Times New Roman" w:hAnsi="Times New Roman" w:cs="Times New Roman"/>
        </w:rPr>
        <w:t>phone numbers and display the owners name and carrier</w:t>
      </w:r>
    </w:p>
    <w:p w14:paraId="2DC6692A" w14:textId="2EA80D35" w:rsidR="0084309D" w:rsidRPr="00203886" w:rsidRDefault="0084309D" w:rsidP="00203886">
      <w:pPr>
        <w:spacing w:after="0" w:line="240" w:lineRule="auto"/>
        <w:ind w:left="144"/>
        <w:rPr>
          <w:rFonts w:ascii="Times New Roman" w:hAnsi="Times New Roman" w:cs="Times New Roman"/>
        </w:rPr>
      </w:pPr>
    </w:p>
    <w:sectPr w:rsidR="0084309D" w:rsidRPr="00203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52694"/>
    <w:multiLevelType w:val="hybridMultilevel"/>
    <w:tmpl w:val="449EC204"/>
    <w:lvl w:ilvl="0" w:tplc="D17277D2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7576B2"/>
    <w:multiLevelType w:val="hybridMultilevel"/>
    <w:tmpl w:val="CBF4D96C"/>
    <w:lvl w:ilvl="0" w:tplc="41A6DBCC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354B53"/>
    <w:multiLevelType w:val="hybridMultilevel"/>
    <w:tmpl w:val="F8881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891EA3"/>
    <w:multiLevelType w:val="hybridMultilevel"/>
    <w:tmpl w:val="2F564490"/>
    <w:lvl w:ilvl="0" w:tplc="D5A841CA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NDA1NTAzNDc3MzdU0lEKTi0uzszPAymwqAUAmgGHACwAAAA="/>
  </w:docVars>
  <w:rsids>
    <w:rsidRoot w:val="001518CF"/>
    <w:rsid w:val="0000302C"/>
    <w:rsid w:val="0000604A"/>
    <w:rsid w:val="000165A4"/>
    <w:rsid w:val="00021A8D"/>
    <w:rsid w:val="000664D4"/>
    <w:rsid w:val="000741D9"/>
    <w:rsid w:val="0009482E"/>
    <w:rsid w:val="00096D17"/>
    <w:rsid w:val="000A0458"/>
    <w:rsid w:val="000C749D"/>
    <w:rsid w:val="00130B96"/>
    <w:rsid w:val="001315D1"/>
    <w:rsid w:val="0015080C"/>
    <w:rsid w:val="001518CF"/>
    <w:rsid w:val="00181DC8"/>
    <w:rsid w:val="001A420F"/>
    <w:rsid w:val="001C18AB"/>
    <w:rsid w:val="001C588F"/>
    <w:rsid w:val="001D626C"/>
    <w:rsid w:val="001E788F"/>
    <w:rsid w:val="001F3AFC"/>
    <w:rsid w:val="001F3D46"/>
    <w:rsid w:val="00203886"/>
    <w:rsid w:val="00222121"/>
    <w:rsid w:val="0023226E"/>
    <w:rsid w:val="002325DD"/>
    <w:rsid w:val="0024024D"/>
    <w:rsid w:val="00257FE6"/>
    <w:rsid w:val="002677AE"/>
    <w:rsid w:val="0027340F"/>
    <w:rsid w:val="0028724B"/>
    <w:rsid w:val="00290014"/>
    <w:rsid w:val="002A692F"/>
    <w:rsid w:val="002A7A27"/>
    <w:rsid w:val="002C675B"/>
    <w:rsid w:val="002D466E"/>
    <w:rsid w:val="002F149E"/>
    <w:rsid w:val="00311413"/>
    <w:rsid w:val="0032074B"/>
    <w:rsid w:val="00322AA3"/>
    <w:rsid w:val="00352CE2"/>
    <w:rsid w:val="0036596C"/>
    <w:rsid w:val="003754B2"/>
    <w:rsid w:val="00385882"/>
    <w:rsid w:val="003A7DC1"/>
    <w:rsid w:val="003C23E6"/>
    <w:rsid w:val="003C3202"/>
    <w:rsid w:val="003D51A3"/>
    <w:rsid w:val="00415AA6"/>
    <w:rsid w:val="004161A2"/>
    <w:rsid w:val="00416C65"/>
    <w:rsid w:val="00420249"/>
    <w:rsid w:val="00431407"/>
    <w:rsid w:val="0043309D"/>
    <w:rsid w:val="00443CAD"/>
    <w:rsid w:val="00443F1B"/>
    <w:rsid w:val="004445E1"/>
    <w:rsid w:val="00450412"/>
    <w:rsid w:val="00452588"/>
    <w:rsid w:val="00455FE8"/>
    <w:rsid w:val="00472AB8"/>
    <w:rsid w:val="00476EEE"/>
    <w:rsid w:val="0049286C"/>
    <w:rsid w:val="00493138"/>
    <w:rsid w:val="00496283"/>
    <w:rsid w:val="004E0468"/>
    <w:rsid w:val="004E38E9"/>
    <w:rsid w:val="004E7AC4"/>
    <w:rsid w:val="00501E1A"/>
    <w:rsid w:val="00551CC3"/>
    <w:rsid w:val="00560BBF"/>
    <w:rsid w:val="00563CF3"/>
    <w:rsid w:val="00566015"/>
    <w:rsid w:val="005711B3"/>
    <w:rsid w:val="006218F3"/>
    <w:rsid w:val="00625E4D"/>
    <w:rsid w:val="006344F5"/>
    <w:rsid w:val="00644B75"/>
    <w:rsid w:val="00650BAE"/>
    <w:rsid w:val="006645D0"/>
    <w:rsid w:val="006766E5"/>
    <w:rsid w:val="006C1459"/>
    <w:rsid w:val="006D5A09"/>
    <w:rsid w:val="0070635C"/>
    <w:rsid w:val="007171E2"/>
    <w:rsid w:val="007224DB"/>
    <w:rsid w:val="00722DA7"/>
    <w:rsid w:val="00722FF8"/>
    <w:rsid w:val="007245BE"/>
    <w:rsid w:val="00732754"/>
    <w:rsid w:val="0073333D"/>
    <w:rsid w:val="007351F5"/>
    <w:rsid w:val="00736CDA"/>
    <w:rsid w:val="007452EA"/>
    <w:rsid w:val="00753665"/>
    <w:rsid w:val="0077133C"/>
    <w:rsid w:val="00792E44"/>
    <w:rsid w:val="00793D6B"/>
    <w:rsid w:val="00794987"/>
    <w:rsid w:val="007B4960"/>
    <w:rsid w:val="007D0E8C"/>
    <w:rsid w:val="007E2FE0"/>
    <w:rsid w:val="00842F8B"/>
    <w:rsid w:val="0084309D"/>
    <w:rsid w:val="00846004"/>
    <w:rsid w:val="008467A0"/>
    <w:rsid w:val="00860824"/>
    <w:rsid w:val="00864C53"/>
    <w:rsid w:val="0089102F"/>
    <w:rsid w:val="00897980"/>
    <w:rsid w:val="008B49A4"/>
    <w:rsid w:val="008C5CBA"/>
    <w:rsid w:val="008D1785"/>
    <w:rsid w:val="008F7660"/>
    <w:rsid w:val="00904C56"/>
    <w:rsid w:val="00905422"/>
    <w:rsid w:val="009376A2"/>
    <w:rsid w:val="009452C3"/>
    <w:rsid w:val="009779FD"/>
    <w:rsid w:val="00993F35"/>
    <w:rsid w:val="009B3729"/>
    <w:rsid w:val="00A11CA1"/>
    <w:rsid w:val="00A151A9"/>
    <w:rsid w:val="00A17ED6"/>
    <w:rsid w:val="00A27C41"/>
    <w:rsid w:val="00A36255"/>
    <w:rsid w:val="00A43F3B"/>
    <w:rsid w:val="00A974E3"/>
    <w:rsid w:val="00AB43A8"/>
    <w:rsid w:val="00AB4811"/>
    <w:rsid w:val="00AC5BFF"/>
    <w:rsid w:val="00AD1495"/>
    <w:rsid w:val="00AE2254"/>
    <w:rsid w:val="00AE74B7"/>
    <w:rsid w:val="00B223C8"/>
    <w:rsid w:val="00B276E5"/>
    <w:rsid w:val="00B43E41"/>
    <w:rsid w:val="00B47365"/>
    <w:rsid w:val="00B52C3C"/>
    <w:rsid w:val="00B74698"/>
    <w:rsid w:val="00BA3AF8"/>
    <w:rsid w:val="00BF4A25"/>
    <w:rsid w:val="00C14B1A"/>
    <w:rsid w:val="00C25739"/>
    <w:rsid w:val="00C40C10"/>
    <w:rsid w:val="00C4328C"/>
    <w:rsid w:val="00C62882"/>
    <w:rsid w:val="00C6376E"/>
    <w:rsid w:val="00C75159"/>
    <w:rsid w:val="00C8743F"/>
    <w:rsid w:val="00C874D4"/>
    <w:rsid w:val="00CA3967"/>
    <w:rsid w:val="00CA44C7"/>
    <w:rsid w:val="00CA51AB"/>
    <w:rsid w:val="00CB2EE3"/>
    <w:rsid w:val="00CD5FFE"/>
    <w:rsid w:val="00CE7400"/>
    <w:rsid w:val="00CF14F6"/>
    <w:rsid w:val="00CF5E10"/>
    <w:rsid w:val="00D41D30"/>
    <w:rsid w:val="00D5500D"/>
    <w:rsid w:val="00D92587"/>
    <w:rsid w:val="00DA6E55"/>
    <w:rsid w:val="00DB6DA2"/>
    <w:rsid w:val="00DC586B"/>
    <w:rsid w:val="00DD683A"/>
    <w:rsid w:val="00DE0BFE"/>
    <w:rsid w:val="00DF5099"/>
    <w:rsid w:val="00E12683"/>
    <w:rsid w:val="00E13640"/>
    <w:rsid w:val="00E1566B"/>
    <w:rsid w:val="00E1640C"/>
    <w:rsid w:val="00E9302A"/>
    <w:rsid w:val="00EC0338"/>
    <w:rsid w:val="00EC1612"/>
    <w:rsid w:val="00EC286C"/>
    <w:rsid w:val="00EF4C13"/>
    <w:rsid w:val="00F00114"/>
    <w:rsid w:val="00F13E87"/>
    <w:rsid w:val="00F25F85"/>
    <w:rsid w:val="00F26C1E"/>
    <w:rsid w:val="00F34F4C"/>
    <w:rsid w:val="00F4729F"/>
    <w:rsid w:val="00F515B7"/>
    <w:rsid w:val="00F741DD"/>
    <w:rsid w:val="00F7541D"/>
    <w:rsid w:val="00F87446"/>
    <w:rsid w:val="00F974DC"/>
    <w:rsid w:val="00FB5FAB"/>
    <w:rsid w:val="00FC4037"/>
    <w:rsid w:val="00FE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029C1"/>
  <w15:chartTrackingRefBased/>
  <w15:docId w15:val="{13CC1051-4257-4BA4-BDEB-5ACBCEB47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18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8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17ED6"/>
    <w:pPr>
      <w:ind w:left="720"/>
      <w:contextualSpacing/>
    </w:pPr>
  </w:style>
  <w:style w:type="table" w:styleId="TableGrid">
    <w:name w:val="Table Grid"/>
    <w:basedOn w:val="TableNormal"/>
    <w:uiPriority w:val="39"/>
    <w:rsid w:val="00E12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AB48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84F10C5EB874F9090E3D4ECE47B28" ma:contentTypeVersion="13" ma:contentTypeDescription="Create a new document." ma:contentTypeScope="" ma:versionID="fc0314c876e0eab50d4c82d2bafda39c">
  <xsd:schema xmlns:xsd="http://www.w3.org/2001/XMLSchema" xmlns:xs="http://www.w3.org/2001/XMLSchema" xmlns:p="http://schemas.microsoft.com/office/2006/metadata/properties" xmlns:ns3="f821121c-398f-4a8c-8e82-33e092b7c95e" xmlns:ns4="62041990-de40-451e-b712-c1e07b56725b" targetNamespace="http://schemas.microsoft.com/office/2006/metadata/properties" ma:root="true" ma:fieldsID="18ac080bb4e8fa3100640c7eb99751e9" ns3:_="" ns4:_="">
    <xsd:import namespace="f821121c-398f-4a8c-8e82-33e092b7c95e"/>
    <xsd:import namespace="62041990-de40-451e-b712-c1e07b5672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1121c-398f-4a8c-8e82-33e092b7c9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1990-de40-451e-b712-c1e07b5672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276B5F-3B2D-4975-A0E1-4023EB708A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D9002B-BA32-4CE7-9CFD-3D8F2E400A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3E3D4A9-227D-4AB3-9F9E-076312F6AE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E493B6-22EE-4776-97A9-9316ABF37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21121c-398f-4a8c-8e82-33e092b7c95e"/>
    <ds:schemaRef ds:uri="62041990-de40-451e-b712-c1e07b567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ina, Anthony</dc:creator>
  <cp:keywords/>
  <dc:description/>
  <cp:lastModifiedBy>Urbina, Anthony</cp:lastModifiedBy>
  <cp:revision>3</cp:revision>
  <dcterms:created xsi:type="dcterms:W3CDTF">2022-04-16T16:27:00Z</dcterms:created>
  <dcterms:modified xsi:type="dcterms:W3CDTF">2022-04-2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84F10C5EB874F9090E3D4ECE47B28</vt:lpwstr>
  </property>
</Properties>
</file>